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Kuwait</w:t>
      </w:r>
      <w:r>
        <w:t xml:space="preserve"> </w:t>
      </w:r>
      <w:r>
        <w:t xml:space="preserve">City</w:t>
      </w:r>
    </w:p>
    <w:bookmarkStart w:id="22" w:name="X78ada74a2b0a44259f133179192648877ebad2a"/>
    <w:p>
      <w:pPr>
        <w:pStyle w:val="Heading1"/>
      </w:pPr>
      <w:r>
        <w:t xml:space="preserve">Cover Letter for Firefighter Position in Kuwait City</w:t>
      </w:r>
    </w:p>
    <w:p>
      <w:pPr>
        <w:pStyle w:val="FirstParagraph"/>
      </w:pPr>
      <w:r>
        <w:t xml:space="preserve">[Your Name]</w:t>
      </w:r>
      <w:r>
        <w:br/>
      </w:r>
      <w:r>
        <w:t xml:space="preserve">[Your Address]</w:t>
      </w:r>
      <w:r>
        <w:br/>
      </w:r>
      <w:r>
        <w:t xml:space="preserve">[City, Country, Postal Code]</w:t>
      </w:r>
      <w:r>
        <w:br/>
      </w:r>
      <w:r>
        <w:t xml:space="preserve">[Email Address]</w:t>
      </w:r>
      <w:r>
        <w:br/>
      </w:r>
      <w:r>
        <w:t xml:space="preserve">[Phone Number]</w:t>
      </w:r>
    </w:p>
    <w:p>
      <w:pPr>
        <w:pStyle w:val="BodyText"/>
      </w:pPr>
      <w:r>
        <w:t xml:space="preserve">[Date]</w:t>
      </w:r>
    </w:p>
    <w:bookmarkStart w:id="21" w:name="X1fddb61f502ed7d727f70bf236605010098259f"/>
    <w:p>
      <w:pPr>
        <w:pStyle w:val="Heading2"/>
      </w:pPr>
      <w:r>
        <w:t xml:space="preserve">Dear [Hiring Manager's Name or "Kuwait Fire Department Hiring Team"],</w:t>
      </w:r>
    </w:p>
    <w:p>
      <w:pPr>
        <w:pStyle w:val="FirstParagraph"/>
      </w:pPr>
      <w:r>
        <w:t xml:space="preserve">As a dedicated and highly motivated individual with over [X years] of experience in emergency response and public safety, I am excited to apply for the Firefighter position within the Kuwait Fire Department in Kuwait City. This opportunity aligns perfectly with my career goals, passion for community service, and commitment to upholding the highest standards of safety and professionalism. Having grown up in a region where fire prevention and rapid response are critical to public welfare, I am eager to contribute my skills, training, and unwavering dedication to the people of Kuwait City.</w:t>
      </w:r>
    </w:p>
    <w:p>
      <w:pPr>
        <w:pStyle w:val="BodyText"/>
      </w:pPr>
      <w:r>
        <w:t xml:space="preserve">Firefighting is more than a profession; it is a calling that demands physical strength, mental resilience, and an unyielding sense of responsibility. Over the years, I have honed these qualities through rigorous training in fire suppression techniques, hazardous materials handling, emergency medical services (EMS), and team-based rescue operations. My experience as a [current or former job title] has equipped me with the technical knowledge and hands-on expertise necessary to excel in high-pressure environments while prioritizing the safety of both the public and my colleagues.</w:t>
      </w:r>
    </w:p>
    <w:p>
      <w:pPr>
        <w:pStyle w:val="BodyText"/>
      </w:pPr>
      <w:r>
        <w:t xml:space="preserve">What sets me apart is not only my technical proficiency but also my deep understanding of community needs. In [specific location or previous role], I worked closely with local authorities to educate residents on fire safety, conduct drills, and respond to emergencies with speed and precision. This experience reinforced the importance of building trust between emergency services and the communities they serve—a principle that is especially vital in a dynamic city like Kuwait City, where rapid urbanization and industrial growth necessitate proactive measures to mitigate risks.</w:t>
      </w:r>
    </w:p>
    <w:p>
      <w:pPr>
        <w:pStyle w:val="BodyText"/>
      </w:pPr>
      <w:r>
        <w:t xml:space="preserve">Kuwait City, as a bustling metropolis with its unique challenges, requires firefighters who are not only physically capable but also adaptable and culturally aware. My background includes [mention specific training or experience related to urban firefighting, such as "working in high-rise buildings," "handling chemical spills," or "coordinating with international emergency teams"]. These experiences have prepared me to navigate the complexities of a city like Kuwait City, where diverse environments—from densely populated neighborhoods to industrial zones—demand specialized strategies and seamless collaboration.</w:t>
      </w:r>
    </w:p>
    <w:p>
      <w:pPr>
        <w:pStyle w:val="BodyText"/>
      </w:pPr>
      <w:r>
        <w:t xml:space="preserve">One of my core values is continuous learning. I am certified in [list relevant certifications, e.g., "Basic Firefighter II," "Hazardous Materials Awareness," "Emergency Medical Technician (EMT)"]. Additionally, I stay updated on the latest advancements in firefighting technology and safety protocols through ongoing education and professional development. This commitment to growth ensures that I can contribute effectively to the Kuwait Fire Department’s mission of protecting lives and property.</w:t>
      </w:r>
    </w:p>
    <w:p>
      <w:pPr>
        <w:pStyle w:val="BodyText"/>
      </w:pPr>
      <w:r>
        <w:t xml:space="preserve">What draws me to this opportunity in Kuwait City is its reputation as a forward-thinking hub for innovation and community resilience. The city’s emphasis on modern infrastructure, public safety initiatives, and international cooperation resonates with my professional aspirations. I am particularly inspired by the Kuwait Fire Department’s dedication to excellence, as evidenced by [mention specific achievements or projects of the department if known]. I am eager to become part of an organization that values both tradition and progress in safeguarding its citizens.</w:t>
      </w:r>
    </w:p>
    <w:p>
      <w:pPr>
        <w:pStyle w:val="BodyText"/>
      </w:pPr>
      <w:r>
        <w:t xml:space="preserve">In addition to my technical skills, I bring a strong work ethic, teamwork spirit, and the ability to remain calm under pressure—qualities essential for a firefighter. During my time at [previous employer or training institution], I consistently demonstrated leadership in critical situations, whether coordinating with emergency responders or mentoring junior staff. My ability to communicate effectively in high-stress environments has been instrumental in ensuring swift and coordinated responses to crises.</w:t>
      </w:r>
    </w:p>
    <w:p>
      <w:pPr>
        <w:pStyle w:val="BodyText"/>
      </w:pPr>
      <w:r>
        <w:t xml:space="preserve">Finally, I am deeply passionate about serving others. Firefighting is a profession that demands sacrifice and selflessness, and I am fully prepared to embrace these challenges. In Kuwait City, where the well-being of its residents is paramount, I am confident that my skills and dedication will make a meaningful difference. I would be honored to contribute to the city’s safety network and work alongside colleagues who share my commitment to excellence.</w:t>
      </w:r>
    </w:p>
    <w:p>
      <w:pPr>
        <w:pStyle w:val="BodyText"/>
      </w:pPr>
      <w:r>
        <w:t xml:space="preserve">Thank you for considering my application. I would welcome the opportunity to discuss how my background, skills, and enthusiasm align with the needs of the Kuwait Fire Department. Please feel free to contact me at [your phone number] or [your email address] at your earliest convenience. I am available for an interview at your discretion and look forward to the possibility of joining your team.</w:t>
      </w:r>
    </w:p>
    <w:p>
      <w:pPr>
        <w:pStyle w:val="BodyText"/>
      </w:pPr>
      <w:r>
        <w:t xml:space="preserve">Sincerely,</w:t>
      </w:r>
      <w:r>
        <w:br/>
      </w:r>
      <w:r>
        <w:t xml:space="preserve">[Your Full Name]</w:t>
      </w:r>
    </w:p>
    <w:bookmarkStart w:id="20" w:name="about-the-cover-letter"/>
    <w:p>
      <w:pPr>
        <w:pStyle w:val="Heading3"/>
      </w:pPr>
      <w:r>
        <w:t xml:space="preserve">About the Cover Letter</w:t>
      </w:r>
    </w:p>
    <w:p>
      <w:pPr>
        <w:pStyle w:val="FirstParagraph"/>
      </w:pPr>
      <w:r>
        <w:t xml:space="preserve">This cover letter is specifically tailored for a Firefighter position in Kuwait City. It emphasizes the candidate’s relevant experience, technical skills, and cultural awareness while highlighting their alignment with the values of the Kuwait Fire Department. The document adheres to standard cover letter formatting but is presented in HTML as request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Kuwait City</dc:title>
  <dc:creator/>
  <dc:language>en</dc:language>
  <cp:keywords/>
  <dcterms:created xsi:type="dcterms:W3CDTF">2026-07-23T07:44:49Z</dcterms:created>
  <dcterms:modified xsi:type="dcterms:W3CDTF">2026-07-23T07:44:49Z</dcterms:modified>
</cp:coreProperties>
</file>

<file path=docProps/custom.xml><?xml version="1.0" encoding="utf-8"?>
<Properties xmlns="http://schemas.openxmlformats.org/officeDocument/2006/custom-properties" xmlns:vt="http://schemas.openxmlformats.org/officeDocument/2006/docPropsVTypes"/>
</file>